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D1C" w:rsidRPr="00F00AE1" w:rsidRDefault="00F00AE1" w:rsidP="00F00AE1">
      <w:pPr>
        <w:pStyle w:val="Title"/>
        <w:rPr>
          <w:rFonts w:ascii="Century Gothic" w:hAnsi="Century Gothic"/>
        </w:rPr>
      </w:pPr>
      <w:bookmarkStart w:id="0" w:name="_Hlk521177338"/>
      <w:r w:rsidRPr="00F00AE1">
        <w:rPr>
          <w:rFonts w:ascii="Century Gothic" w:hAnsi="Century Gothic"/>
        </w:rPr>
        <w:t>Patient Information</w:t>
      </w:r>
    </w:p>
    <w:p w:rsidR="00AF471B" w:rsidRDefault="00AF471B" w:rsidP="00FF7124">
      <w:pPr>
        <w:jc w:val="center"/>
        <w:rPr>
          <w:rFonts w:ascii="Comic Sans MS" w:hAnsi="Comic Sans MS"/>
          <w:sz w:val="32"/>
          <w:szCs w:val="32"/>
        </w:rPr>
      </w:pPr>
    </w:p>
    <w:p w:rsidR="00AF471B" w:rsidRPr="00F00AE1" w:rsidRDefault="002F7724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Name</w:t>
      </w:r>
      <w:r>
        <w:rPr>
          <w:rFonts w:ascii="Century Gothic" w:hAnsi="Century Gothic"/>
          <w:b/>
          <w:noProof/>
          <w:sz w:val="32"/>
          <w:szCs w:val="32"/>
        </w:rPr>
        <w:t xml:space="preserve"> </w:t>
      </w: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600325" cy="9525"/>
                <wp:effectExtent l="0" t="0" r="28575" b="28575"/>
                <wp:docPr id="1" name="Straight Connector 1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7E5B731" id="Straight Connector 1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F00AE1" w:rsidRPr="00F00AE1" w:rsidRDefault="00F00AE1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Birthday</w:t>
      </w:r>
      <w:r w:rsidR="002F7724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2600325" cy="9525"/>
                <wp:effectExtent l="0" t="0" r="28575" b="28575"/>
                <wp:docPr id="2" name="Straight Connector 2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63A9E32" id="Straight Connector 2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F00AE1" w:rsidRPr="00F00AE1" w:rsidRDefault="00F00AE1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Problem</w:t>
      </w:r>
      <w:r w:rsidR="002F7724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2600325" cy="9525"/>
                <wp:effectExtent l="0" t="0" r="28575" b="28575"/>
                <wp:docPr id="3" name="Straight Connector 3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00E887A" id="Straight Connector 3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2F7724" w:rsidRDefault="002F7724" w:rsidP="00F00AE1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3371850" cy="0"/>
                <wp:effectExtent l="0" t="0" r="19050" b="19050"/>
                <wp:docPr id="8" name="Straight Connector 8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71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C48C15" id="Straight Connector 8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65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AF471B" w:rsidRDefault="00F00AE1" w:rsidP="00F00AE1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raw a picture of your problem!</w:t>
      </w:r>
      <w:bookmarkEnd w:id="0"/>
    </w:p>
    <w:p w:rsidR="00F00AE1" w:rsidRPr="00F00AE1" w:rsidRDefault="00F00AE1" w:rsidP="00F00AE1">
      <w:pPr>
        <w:pStyle w:val="Title"/>
        <w:rPr>
          <w:rFonts w:ascii="Century Gothic" w:hAnsi="Century Gothic"/>
        </w:rPr>
      </w:pPr>
      <w:r>
        <w:rPr>
          <w:rFonts w:ascii="Century Gothic" w:hAnsi="Century Gothic"/>
          <w:b/>
          <w:sz w:val="32"/>
          <w:szCs w:val="32"/>
        </w:rPr>
        <w:br w:type="column"/>
      </w:r>
      <w:r w:rsidRPr="00F00AE1">
        <w:rPr>
          <w:rFonts w:ascii="Century Gothic" w:hAnsi="Century Gothic"/>
        </w:rPr>
        <w:t>Patient Information</w:t>
      </w:r>
    </w:p>
    <w:p w:rsidR="00F00AE1" w:rsidRDefault="00F00AE1" w:rsidP="00F00AE1">
      <w:pPr>
        <w:jc w:val="center"/>
        <w:rPr>
          <w:rFonts w:ascii="Comic Sans MS" w:hAnsi="Comic Sans MS"/>
          <w:sz w:val="32"/>
          <w:szCs w:val="32"/>
        </w:rPr>
      </w:pPr>
    </w:p>
    <w:p w:rsidR="00F00AE1" w:rsidRPr="00F00AE1" w:rsidRDefault="00F00AE1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Name</w:t>
      </w:r>
      <w:r w:rsidR="002F7724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2600325" cy="9525"/>
                <wp:effectExtent l="0" t="0" r="28575" b="28575"/>
                <wp:docPr id="4" name="Straight Connector 4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53E4BE" id="Straight Connector 4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F00AE1" w:rsidRPr="00F00AE1" w:rsidRDefault="00F00AE1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Birthday</w:t>
      </w:r>
      <w:r w:rsidR="002F7724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2600325" cy="9525"/>
                <wp:effectExtent l="0" t="0" r="28575" b="28575"/>
                <wp:docPr id="5" name="Straight Connector 5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B5B4CA6" id="Straight Connector 5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F00AE1" w:rsidRPr="00F00AE1" w:rsidRDefault="00F00AE1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 w:rsidRPr="00F00AE1">
        <w:rPr>
          <w:rFonts w:ascii="Century Gothic" w:hAnsi="Century Gothic"/>
          <w:b/>
          <w:sz w:val="32"/>
          <w:szCs w:val="32"/>
        </w:rPr>
        <w:t>Problem</w:t>
      </w:r>
      <w:r w:rsidR="002F7724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2600325" cy="9525"/>
                <wp:effectExtent l="0" t="0" r="28575" b="28575"/>
                <wp:docPr id="6" name="Straight Connector 6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03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FCC9F42" id="Straight Connector 6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2F7724" w:rsidRDefault="002F7724" w:rsidP="00F00AE1">
      <w:pPr>
        <w:spacing w:line="360" w:lineRule="auto"/>
        <w:rPr>
          <w:rFonts w:ascii="Century Gothic" w:hAnsi="Century Gothic"/>
          <w:b/>
          <w:sz w:val="32"/>
          <w:szCs w:val="32"/>
        </w:rPr>
      </w:pPr>
      <w:bookmarkStart w:id="1" w:name="_GoBack"/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A4CDD26" wp14:editId="61CCC9B4">
                <wp:extent cx="3438525" cy="0"/>
                <wp:effectExtent l="0" t="0" r="28575" b="19050"/>
                <wp:docPr id="9" name="Straight Connector 9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385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636F08D" id="Straight Connector 9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70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" strokecolor="windowText" strokeweight=".5pt">
                <v:stroke joinstyle="miter"/>
                <w10:anchorlock/>
              </v:line>
            </w:pict>
          </mc:Fallback>
        </mc:AlternateContent>
      </w:r>
      <w:bookmarkEnd w:id="1"/>
    </w:p>
    <w:p w:rsidR="00FF7124" w:rsidRPr="00F00AE1" w:rsidRDefault="00F00AE1" w:rsidP="00F00AE1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raw a picture of your problem!</w:t>
      </w:r>
    </w:p>
    <w:sectPr w:rsidR="00FF7124" w:rsidRPr="00F00AE1" w:rsidSect="00FF7124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bI0NDcwNjYysTBV0lEKTi0uzszPAykwrAUAlR1ixiwAAAA="/>
  </w:docVars>
  <w:rsids>
    <w:rsidRoot w:val="00FF7124"/>
    <w:rsid w:val="002F7724"/>
    <w:rsid w:val="005165F8"/>
    <w:rsid w:val="00936D1C"/>
    <w:rsid w:val="00972081"/>
    <w:rsid w:val="009C0045"/>
    <w:rsid w:val="00AD181C"/>
    <w:rsid w:val="00AF471B"/>
    <w:rsid w:val="00D62CD3"/>
    <w:rsid w:val="00DD3281"/>
    <w:rsid w:val="00F00AE1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E74FF"/>
  <w15:chartTrackingRefBased/>
  <w15:docId w15:val="{26AF2A9B-8987-1541-9A02-AF14504B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32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8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0A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AE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790DB-9175-43BD-887B-47504E03F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Info Sheet</dc:title>
  <dc:subject/>
  <dc:creator>Cheri Helmstetter;MSDE</dc:creator>
  <cp:keywords/>
  <dc:description/>
  <cp:lastModifiedBy>Windows User</cp:lastModifiedBy>
  <cp:revision>2</cp:revision>
  <cp:lastPrinted>2018-08-04T18:16:00Z</cp:lastPrinted>
  <dcterms:created xsi:type="dcterms:W3CDTF">2018-10-26T18:46:00Z</dcterms:created>
  <dcterms:modified xsi:type="dcterms:W3CDTF">2018-10-26T18:46:00Z</dcterms:modified>
</cp:coreProperties>
</file>